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A28BB" w14:paraId="17A3121A" w14:textId="77777777" w:rsidTr="002A28BB">
        <w:tc>
          <w:tcPr>
            <w:tcW w:w="4675" w:type="dxa"/>
          </w:tcPr>
          <w:p w14:paraId="2AD37B4D" w14:textId="1C8CD131" w:rsidR="002A28BB" w:rsidRDefault="002A28BB">
            <w:r>
              <w:t>Use Case</w:t>
            </w:r>
          </w:p>
        </w:tc>
        <w:tc>
          <w:tcPr>
            <w:tcW w:w="4675" w:type="dxa"/>
          </w:tcPr>
          <w:p w14:paraId="0E2E0C85" w14:textId="28C56C57" w:rsidR="002A28BB" w:rsidRDefault="002A28BB">
            <w:r>
              <w:t xml:space="preserve">Placing order </w:t>
            </w:r>
          </w:p>
        </w:tc>
      </w:tr>
      <w:tr w:rsidR="002A28BB" w14:paraId="52BCAF84" w14:textId="77777777" w:rsidTr="002A28BB">
        <w:tc>
          <w:tcPr>
            <w:tcW w:w="4675" w:type="dxa"/>
          </w:tcPr>
          <w:p w14:paraId="65FA235E" w14:textId="5AEB6D9E" w:rsidR="002A28BB" w:rsidRDefault="002A28BB">
            <w:r>
              <w:t>Goal</w:t>
            </w:r>
          </w:p>
        </w:tc>
        <w:tc>
          <w:tcPr>
            <w:tcW w:w="4675" w:type="dxa"/>
          </w:tcPr>
          <w:p w14:paraId="482BC8A1" w14:textId="5E11BD73" w:rsidR="002A28BB" w:rsidRDefault="002A28BB">
            <w:r>
              <w:t>Student logs in to the profile suing app and orders coffee</w:t>
            </w:r>
          </w:p>
        </w:tc>
      </w:tr>
      <w:tr w:rsidR="002A28BB" w14:paraId="52612AED" w14:textId="77777777" w:rsidTr="002A28BB">
        <w:tc>
          <w:tcPr>
            <w:tcW w:w="4675" w:type="dxa"/>
          </w:tcPr>
          <w:p w14:paraId="2BA62B6D" w14:textId="7AD039B6" w:rsidR="002A28BB" w:rsidRDefault="002A28BB">
            <w:r>
              <w:t>Scope and Level</w:t>
            </w:r>
          </w:p>
        </w:tc>
        <w:tc>
          <w:tcPr>
            <w:tcW w:w="4675" w:type="dxa"/>
          </w:tcPr>
          <w:p w14:paraId="20DCD196" w14:textId="4794F037" w:rsidR="002A28BB" w:rsidRDefault="002A28BB">
            <w:r>
              <w:t>Company, Summary</w:t>
            </w:r>
          </w:p>
        </w:tc>
      </w:tr>
      <w:tr w:rsidR="002A28BB" w14:paraId="680B3DC8" w14:textId="77777777" w:rsidTr="002A28BB">
        <w:tc>
          <w:tcPr>
            <w:tcW w:w="4675" w:type="dxa"/>
          </w:tcPr>
          <w:p w14:paraId="74B8B237" w14:textId="54F62628" w:rsidR="002A28BB" w:rsidRDefault="002A28BB">
            <w:r>
              <w:t xml:space="preserve">Preconditions </w:t>
            </w:r>
          </w:p>
        </w:tc>
        <w:tc>
          <w:tcPr>
            <w:tcW w:w="4675" w:type="dxa"/>
          </w:tcPr>
          <w:p w14:paraId="6C99EC4D" w14:textId="068919DC" w:rsidR="002A28BB" w:rsidRDefault="002A28BB">
            <w:r>
              <w:t>No</w:t>
            </w:r>
          </w:p>
        </w:tc>
      </w:tr>
      <w:tr w:rsidR="002A28BB" w14:paraId="1D3315AA" w14:textId="77777777" w:rsidTr="002A28BB">
        <w:tc>
          <w:tcPr>
            <w:tcW w:w="4675" w:type="dxa"/>
          </w:tcPr>
          <w:p w14:paraId="124E0C95" w14:textId="20C46FC1" w:rsidR="002A28BB" w:rsidRDefault="002A28BB">
            <w:r>
              <w:t>Success End Condition</w:t>
            </w:r>
          </w:p>
        </w:tc>
        <w:tc>
          <w:tcPr>
            <w:tcW w:w="4675" w:type="dxa"/>
          </w:tcPr>
          <w:p w14:paraId="57456B52" w14:textId="739EAB78" w:rsidR="002A28BB" w:rsidRDefault="002A28BB">
            <w:r>
              <w:t>The student can place an order successfully</w:t>
            </w:r>
          </w:p>
        </w:tc>
      </w:tr>
      <w:tr w:rsidR="002A28BB" w14:paraId="3EA4A43F" w14:textId="77777777" w:rsidTr="002A28BB">
        <w:tc>
          <w:tcPr>
            <w:tcW w:w="4675" w:type="dxa"/>
          </w:tcPr>
          <w:p w14:paraId="4BD2CB50" w14:textId="52E388B9" w:rsidR="002A28BB" w:rsidRDefault="002A28BB">
            <w:r>
              <w:t>Failed End Condition</w:t>
            </w:r>
          </w:p>
        </w:tc>
        <w:tc>
          <w:tcPr>
            <w:tcW w:w="4675" w:type="dxa"/>
          </w:tcPr>
          <w:p w14:paraId="70CE8A83" w14:textId="0FBB5346" w:rsidR="002A28BB" w:rsidRDefault="002A28BB">
            <w:r>
              <w:t>The student is unable to dispense the coffee</w:t>
            </w:r>
          </w:p>
        </w:tc>
      </w:tr>
      <w:tr w:rsidR="002A28BB" w14:paraId="3A6265D4" w14:textId="77777777" w:rsidTr="002A28BB">
        <w:tc>
          <w:tcPr>
            <w:tcW w:w="4675" w:type="dxa"/>
          </w:tcPr>
          <w:p w14:paraId="69188251" w14:textId="77777777" w:rsidR="002A28BB" w:rsidRDefault="002A28BB">
            <w:r>
              <w:t xml:space="preserve">Primary </w:t>
            </w:r>
          </w:p>
          <w:p w14:paraId="471B6D65" w14:textId="77777777" w:rsidR="002A28BB" w:rsidRDefault="002A28BB"/>
          <w:p w14:paraId="768D8825" w14:textId="2CEFCA4F" w:rsidR="002A28BB" w:rsidRDefault="002A28BB">
            <w:r>
              <w:t>Secondary actors</w:t>
            </w:r>
          </w:p>
        </w:tc>
        <w:tc>
          <w:tcPr>
            <w:tcW w:w="4675" w:type="dxa"/>
          </w:tcPr>
          <w:p w14:paraId="3244235D" w14:textId="207658BB" w:rsidR="002A28BB" w:rsidRDefault="002A28BB">
            <w:r>
              <w:t>Student, coffee machine</w:t>
            </w:r>
          </w:p>
          <w:p w14:paraId="503769DB" w14:textId="77777777" w:rsidR="002A28BB" w:rsidRDefault="002A28BB"/>
          <w:p w14:paraId="2EACE88E" w14:textId="39823BD7" w:rsidR="002A28BB" w:rsidRDefault="002A28BB">
            <w:r>
              <w:t>Admin</w:t>
            </w:r>
          </w:p>
        </w:tc>
      </w:tr>
      <w:tr w:rsidR="002A28BB" w14:paraId="4C9BAA99" w14:textId="77777777" w:rsidTr="002A28BB">
        <w:tc>
          <w:tcPr>
            <w:tcW w:w="4675" w:type="dxa"/>
          </w:tcPr>
          <w:p w14:paraId="07783325" w14:textId="49FF7A35" w:rsidR="002A28BB" w:rsidRDefault="002A28BB">
            <w:r>
              <w:t>Trigger</w:t>
            </w:r>
          </w:p>
        </w:tc>
        <w:tc>
          <w:tcPr>
            <w:tcW w:w="4675" w:type="dxa"/>
          </w:tcPr>
          <w:p w14:paraId="294EBC54" w14:textId="47B675BF" w:rsidR="002A28BB" w:rsidRDefault="002A28BB">
            <w:r>
              <w:t>Student request for coffee is fulfilled</w:t>
            </w:r>
          </w:p>
        </w:tc>
      </w:tr>
      <w:tr w:rsidR="002A28BB" w14:paraId="420A3893" w14:textId="77777777" w:rsidTr="002A28BB">
        <w:tc>
          <w:tcPr>
            <w:tcW w:w="4675" w:type="dxa"/>
          </w:tcPr>
          <w:p w14:paraId="2BCFFF6D" w14:textId="77777777" w:rsidR="002A28BB" w:rsidRDefault="002A28BB">
            <w:r>
              <w:t>Description</w:t>
            </w:r>
          </w:p>
          <w:p w14:paraId="7FA00BBA" w14:textId="4D89CC61" w:rsidR="002A28BB" w:rsidRDefault="002A28BB">
            <w:r>
              <w:t>steps</w:t>
            </w:r>
          </w:p>
          <w:p w14:paraId="75B9C152" w14:textId="6586CE2A" w:rsidR="002A28BB" w:rsidRDefault="002A28BB"/>
        </w:tc>
        <w:tc>
          <w:tcPr>
            <w:tcW w:w="4675" w:type="dxa"/>
          </w:tcPr>
          <w:p w14:paraId="723A4F89" w14:textId="3B3CB5DF" w:rsidR="002A28BB" w:rsidRDefault="002A28BB" w:rsidP="002A28BB">
            <w:pPr>
              <w:pStyle w:val="ListParagraph"/>
              <w:numPr>
                <w:ilvl w:val="0"/>
                <w:numId w:val="1"/>
              </w:numPr>
            </w:pPr>
            <w:r>
              <w:t>Student logs in to the coffee machine using the app</w:t>
            </w:r>
          </w:p>
        </w:tc>
      </w:tr>
      <w:tr w:rsidR="002A28BB" w14:paraId="371553CF" w14:textId="77777777" w:rsidTr="002A28BB">
        <w:tc>
          <w:tcPr>
            <w:tcW w:w="4675" w:type="dxa"/>
          </w:tcPr>
          <w:p w14:paraId="682C4F13" w14:textId="77777777" w:rsidR="002A28BB" w:rsidRDefault="002A28BB"/>
        </w:tc>
        <w:tc>
          <w:tcPr>
            <w:tcW w:w="4675" w:type="dxa"/>
          </w:tcPr>
          <w:p w14:paraId="06E26A51" w14:textId="519F663B" w:rsidR="002A28BB" w:rsidRDefault="002A28BB" w:rsidP="002A28BB">
            <w:pPr>
              <w:pStyle w:val="ListParagraph"/>
              <w:numPr>
                <w:ilvl w:val="0"/>
                <w:numId w:val="1"/>
              </w:numPr>
            </w:pPr>
            <w:r>
              <w:t xml:space="preserve">The student is authorized to the coffee machine </w:t>
            </w:r>
          </w:p>
        </w:tc>
      </w:tr>
      <w:tr w:rsidR="002A28BB" w14:paraId="3A202C37" w14:textId="77777777" w:rsidTr="002A28BB">
        <w:tc>
          <w:tcPr>
            <w:tcW w:w="4675" w:type="dxa"/>
          </w:tcPr>
          <w:p w14:paraId="6AEBD88C" w14:textId="77777777" w:rsidR="002A28BB" w:rsidRDefault="002A28BB"/>
        </w:tc>
        <w:tc>
          <w:tcPr>
            <w:tcW w:w="4675" w:type="dxa"/>
          </w:tcPr>
          <w:p w14:paraId="74DF6B31" w14:textId="6F3783C5" w:rsidR="002A28BB" w:rsidRDefault="002A28BB" w:rsidP="002A28BB">
            <w:pPr>
              <w:pStyle w:val="ListParagraph"/>
              <w:numPr>
                <w:ilvl w:val="0"/>
                <w:numId w:val="1"/>
              </w:numPr>
            </w:pPr>
            <w:r>
              <w:t>The student selects the coffee type</w:t>
            </w:r>
          </w:p>
        </w:tc>
      </w:tr>
      <w:tr w:rsidR="002A28BB" w14:paraId="1E82381B" w14:textId="77777777" w:rsidTr="002A28BB">
        <w:tc>
          <w:tcPr>
            <w:tcW w:w="4675" w:type="dxa"/>
          </w:tcPr>
          <w:p w14:paraId="528B178B" w14:textId="77777777" w:rsidR="002A28BB" w:rsidRDefault="002A28BB"/>
        </w:tc>
        <w:tc>
          <w:tcPr>
            <w:tcW w:w="4675" w:type="dxa"/>
          </w:tcPr>
          <w:p w14:paraId="3D130A62" w14:textId="0BA2A123" w:rsidR="002A28BB" w:rsidRDefault="002A28BB" w:rsidP="002A28BB">
            <w:pPr>
              <w:pStyle w:val="ListParagraph"/>
              <w:numPr>
                <w:ilvl w:val="0"/>
                <w:numId w:val="1"/>
              </w:numPr>
            </w:pPr>
            <w:r>
              <w:t xml:space="preserve">The coffee machine confirms the order </w:t>
            </w:r>
          </w:p>
        </w:tc>
      </w:tr>
      <w:tr w:rsidR="002A28BB" w14:paraId="22E9A58E" w14:textId="77777777" w:rsidTr="002A28BB">
        <w:tc>
          <w:tcPr>
            <w:tcW w:w="4675" w:type="dxa"/>
          </w:tcPr>
          <w:p w14:paraId="18F36377" w14:textId="77777777" w:rsidR="002A28BB" w:rsidRDefault="002A28BB"/>
        </w:tc>
        <w:tc>
          <w:tcPr>
            <w:tcW w:w="4675" w:type="dxa"/>
          </w:tcPr>
          <w:p w14:paraId="4C3B8853" w14:textId="473F392E" w:rsidR="002A28BB" w:rsidRDefault="002A28BB" w:rsidP="002A28BB">
            <w:pPr>
              <w:pStyle w:val="ListParagraph"/>
              <w:numPr>
                <w:ilvl w:val="0"/>
                <w:numId w:val="1"/>
              </w:numPr>
            </w:pPr>
            <w:r>
              <w:t>The amount is deducted from the mobile app</w:t>
            </w:r>
          </w:p>
        </w:tc>
      </w:tr>
      <w:tr w:rsidR="002A28BB" w14:paraId="62412138" w14:textId="77777777" w:rsidTr="002A28BB">
        <w:tc>
          <w:tcPr>
            <w:tcW w:w="4675" w:type="dxa"/>
          </w:tcPr>
          <w:p w14:paraId="512C2253" w14:textId="77777777" w:rsidR="002A28BB" w:rsidRDefault="002A28BB"/>
        </w:tc>
        <w:tc>
          <w:tcPr>
            <w:tcW w:w="4675" w:type="dxa"/>
          </w:tcPr>
          <w:p w14:paraId="252D9F33" w14:textId="3DDA668C" w:rsidR="002A28BB" w:rsidRDefault="002A28BB" w:rsidP="002A28BB">
            <w:pPr>
              <w:pStyle w:val="ListParagraph"/>
              <w:numPr>
                <w:ilvl w:val="0"/>
                <w:numId w:val="1"/>
              </w:numPr>
            </w:pPr>
            <w:r>
              <w:t>Coffee is dispersed.</w:t>
            </w:r>
          </w:p>
        </w:tc>
      </w:tr>
      <w:tr w:rsidR="002A28BB" w14:paraId="5CFB4852" w14:textId="77777777" w:rsidTr="002A28BB">
        <w:tc>
          <w:tcPr>
            <w:tcW w:w="4675" w:type="dxa"/>
          </w:tcPr>
          <w:p w14:paraId="113C4C23" w14:textId="11E600AA" w:rsidR="002A28BB" w:rsidRDefault="002A28BB">
            <w:r>
              <w:t>Extension</w:t>
            </w:r>
          </w:p>
        </w:tc>
        <w:tc>
          <w:tcPr>
            <w:tcW w:w="4675" w:type="dxa"/>
          </w:tcPr>
          <w:p w14:paraId="51419B9A" w14:textId="4A7F03AF" w:rsidR="002A28BB" w:rsidRDefault="002A28BB" w:rsidP="002A28BB">
            <w:r>
              <w:t>The coffee maker checks the inventory if the inventory is not enough then consults the admin</w:t>
            </w:r>
          </w:p>
        </w:tc>
      </w:tr>
      <w:tr w:rsidR="002A28BB" w14:paraId="59BED67E" w14:textId="77777777" w:rsidTr="002A28BB">
        <w:tc>
          <w:tcPr>
            <w:tcW w:w="4675" w:type="dxa"/>
          </w:tcPr>
          <w:p w14:paraId="7025B2C0" w14:textId="343F4F50" w:rsidR="002A28BB" w:rsidRDefault="002A28BB">
            <w:r>
              <w:t>Alternative</w:t>
            </w:r>
          </w:p>
        </w:tc>
        <w:tc>
          <w:tcPr>
            <w:tcW w:w="4675" w:type="dxa"/>
          </w:tcPr>
          <w:p w14:paraId="71475CC5" w14:textId="7E76F374" w:rsidR="002A28BB" w:rsidRDefault="002A28BB" w:rsidP="002A28BB">
            <w:r>
              <w:t xml:space="preserve">If the device is unable to detect </w:t>
            </w:r>
            <w:proofErr w:type="gramStart"/>
            <w:r>
              <w:t>fingerprint</w:t>
            </w:r>
            <w:proofErr w:type="gramEnd"/>
            <w:r>
              <w:t xml:space="preserve"> then the user is logged out and asked to sign in again</w:t>
            </w:r>
          </w:p>
        </w:tc>
      </w:tr>
      <w:tr w:rsidR="002A28BB" w14:paraId="1ACE29D0" w14:textId="77777777" w:rsidTr="002A28BB">
        <w:tc>
          <w:tcPr>
            <w:tcW w:w="4675" w:type="dxa"/>
          </w:tcPr>
          <w:p w14:paraId="02ED3C89" w14:textId="7784EB98" w:rsidR="002A28BB" w:rsidRDefault="002A28BB">
            <w:proofErr w:type="spellStart"/>
            <w:r>
              <w:t>ALternative</w:t>
            </w:r>
            <w:proofErr w:type="spellEnd"/>
          </w:p>
        </w:tc>
        <w:tc>
          <w:tcPr>
            <w:tcW w:w="4675" w:type="dxa"/>
          </w:tcPr>
          <w:p w14:paraId="6238096B" w14:textId="05BD3B34" w:rsidR="002A28BB" w:rsidRDefault="002A28BB" w:rsidP="002A28BB">
            <w:r>
              <w:t xml:space="preserve">If the student has insufficient </w:t>
            </w:r>
            <w:proofErr w:type="gramStart"/>
            <w:r>
              <w:t>balance</w:t>
            </w:r>
            <w:proofErr w:type="gramEnd"/>
            <w:r>
              <w:t xml:space="preserve"> then the order is canceled.</w:t>
            </w:r>
          </w:p>
        </w:tc>
      </w:tr>
    </w:tbl>
    <w:p w14:paraId="7D7E7B25" w14:textId="77777777" w:rsidR="00A2729D" w:rsidRDefault="00A2729D"/>
    <w:sectPr w:rsidR="00A27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96710"/>
    <w:multiLevelType w:val="hybridMultilevel"/>
    <w:tmpl w:val="13283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za1MDIyMTY2MjRW0lEKTi0uzszPAykwrAUAyjSmNiwAAAA="/>
  </w:docVars>
  <w:rsids>
    <w:rsidRoot w:val="002A28BB"/>
    <w:rsid w:val="002A28BB"/>
    <w:rsid w:val="00A27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4EF89"/>
  <w15:chartTrackingRefBased/>
  <w15:docId w15:val="{4F5FD4EF-1ADC-4937-82FD-F54E802D1A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A28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28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Jha</dc:creator>
  <cp:keywords/>
  <dc:description/>
  <cp:lastModifiedBy>Prashant Jha</cp:lastModifiedBy>
  <cp:revision>1</cp:revision>
  <dcterms:created xsi:type="dcterms:W3CDTF">2021-01-26T22:26:00Z</dcterms:created>
  <dcterms:modified xsi:type="dcterms:W3CDTF">2021-01-26T22:41:00Z</dcterms:modified>
</cp:coreProperties>
</file>